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445ED" w14:textId="7CD171DE" w:rsidR="003C0EAB" w:rsidRPr="008458DA" w:rsidRDefault="003C0EAB" w:rsidP="003C0EAB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8458DA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1 </w:t>
      </w:r>
      <w:r w:rsidRPr="008458DA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8458DA">
        <w:rPr>
          <w:rFonts w:ascii="PT Sans" w:hAnsi="PT Sans"/>
          <w:color w:val="auto"/>
          <w:sz w:val="20"/>
          <w:szCs w:val="20"/>
        </w:rPr>
        <w:t xml:space="preserve"> nr </w:t>
      </w:r>
      <w:r w:rsidR="00AE640C">
        <w:rPr>
          <w:rFonts w:ascii="PT Sans" w:hAnsi="PT Sans"/>
          <w:color w:val="auto"/>
          <w:sz w:val="20"/>
          <w:szCs w:val="20"/>
        </w:rPr>
        <w:t>2</w:t>
      </w:r>
      <w:r w:rsidRPr="008458DA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8458DA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AE640C">
        <w:rPr>
          <w:rFonts w:ascii="PT Sans" w:hAnsi="PT Sans"/>
          <w:color w:val="auto"/>
          <w:sz w:val="20"/>
          <w:szCs w:val="20"/>
        </w:rPr>
        <w:t xml:space="preserve">19 lutego </w:t>
      </w:r>
      <w:bookmarkStart w:id="0" w:name="_GoBack"/>
      <w:bookmarkEnd w:id="0"/>
      <w:r w:rsidRPr="008458DA">
        <w:rPr>
          <w:rFonts w:ascii="PT Sans" w:hAnsi="PT Sans"/>
          <w:color w:val="auto"/>
          <w:sz w:val="20"/>
          <w:szCs w:val="20"/>
        </w:rPr>
        <w:t>2024 r.</w:t>
      </w:r>
    </w:p>
    <w:p w14:paraId="600E8328" w14:textId="77777777" w:rsidR="0032584C" w:rsidRPr="008458DA" w:rsidRDefault="0032584C" w:rsidP="00F15EBF">
      <w:pPr>
        <w:spacing w:after="0"/>
        <w:jc w:val="both"/>
        <w:rPr>
          <w:rFonts w:ascii="PT Sans" w:hAnsi="PT Sans"/>
          <w:sz w:val="24"/>
          <w:szCs w:val="24"/>
        </w:rPr>
      </w:pPr>
    </w:p>
    <w:p w14:paraId="7D0CCA63" w14:textId="77777777" w:rsidR="0032584C" w:rsidRPr="008458DA" w:rsidRDefault="0032584C" w:rsidP="0032584C">
      <w:pPr>
        <w:ind w:left="4248" w:firstLine="708"/>
        <w:rPr>
          <w:rFonts w:ascii="PT Sans" w:hAnsi="PT Sans"/>
          <w:sz w:val="24"/>
          <w:szCs w:val="24"/>
        </w:rPr>
      </w:pPr>
    </w:p>
    <w:p w14:paraId="5950D15A" w14:textId="3EE54820" w:rsidR="0032584C" w:rsidRPr="008458DA" w:rsidRDefault="0032584C" w:rsidP="0032584C">
      <w:pPr>
        <w:ind w:left="4248" w:firstLine="708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Katowice, dnia…………………………</w:t>
      </w:r>
    </w:p>
    <w:p w14:paraId="41A2970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1589804D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imię i nazwisko</w:t>
      </w:r>
    </w:p>
    <w:p w14:paraId="570BD4C0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</w:p>
    <w:p w14:paraId="7BEDAE3A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6841D729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PESEL</w:t>
      </w:r>
    </w:p>
    <w:p w14:paraId="40E835E8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2768E258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7DC0145E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adres korespondencyjny</w:t>
      </w:r>
    </w:p>
    <w:p w14:paraId="4CDA6883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71E847E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…………………………    </w:t>
      </w:r>
    </w:p>
    <w:p w14:paraId="771C1CDF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 xml:space="preserve">telefon kontaktowy </w:t>
      </w:r>
    </w:p>
    <w:p w14:paraId="0C8C85D6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05F708B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7116CB4B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e-mail</w:t>
      </w:r>
    </w:p>
    <w:p w14:paraId="2C305B3E" w14:textId="70046A42" w:rsidR="00604B15" w:rsidRPr="008458DA" w:rsidRDefault="00604B15" w:rsidP="00F15EBF">
      <w:pPr>
        <w:spacing w:after="0"/>
        <w:jc w:val="both"/>
        <w:rPr>
          <w:rFonts w:ascii="PT Sans" w:hAnsi="PT Sans"/>
          <w:sz w:val="24"/>
          <w:szCs w:val="24"/>
        </w:rPr>
      </w:pPr>
    </w:p>
    <w:p w14:paraId="1488440D" w14:textId="77777777" w:rsidR="00F15EBF" w:rsidRPr="008458DA" w:rsidRDefault="00F15EBF" w:rsidP="00636028">
      <w:pPr>
        <w:spacing w:after="0"/>
        <w:jc w:val="right"/>
        <w:rPr>
          <w:rFonts w:ascii="PT Sans" w:hAnsi="PT Sans"/>
          <w:sz w:val="24"/>
          <w:szCs w:val="24"/>
        </w:rPr>
      </w:pPr>
    </w:p>
    <w:p w14:paraId="4F59B98F" w14:textId="77777777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Rada Naukowa</w:t>
      </w:r>
    </w:p>
    <w:p w14:paraId="5D299A8F" w14:textId="77777777" w:rsidR="00820C91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403072F9" w14:textId="7CB8EB58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1DB79400" w14:textId="77777777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Uniwersytet Śląski w Katowicach</w:t>
      </w:r>
    </w:p>
    <w:p w14:paraId="62C6F860" w14:textId="274703BD" w:rsidR="00754011" w:rsidRPr="008458DA" w:rsidRDefault="00754011" w:rsidP="00754011">
      <w:pPr>
        <w:jc w:val="both"/>
        <w:rPr>
          <w:rFonts w:ascii="PT Sans" w:hAnsi="PT Sans"/>
          <w:sz w:val="24"/>
          <w:szCs w:val="24"/>
        </w:rPr>
      </w:pPr>
    </w:p>
    <w:p w14:paraId="6A674332" w14:textId="2515FCDC" w:rsidR="001174DA" w:rsidRPr="008458DA" w:rsidRDefault="001174DA" w:rsidP="001174DA">
      <w:pPr>
        <w:jc w:val="center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Wniosek o wyznaczenie promotora</w:t>
      </w:r>
    </w:p>
    <w:p w14:paraId="20478CB9" w14:textId="77777777" w:rsidR="001174DA" w:rsidRPr="008458DA" w:rsidRDefault="001174DA" w:rsidP="00754011">
      <w:pPr>
        <w:jc w:val="both"/>
        <w:rPr>
          <w:rFonts w:ascii="PT Sans" w:hAnsi="PT Sans"/>
          <w:sz w:val="24"/>
          <w:szCs w:val="24"/>
        </w:rPr>
      </w:pPr>
    </w:p>
    <w:p w14:paraId="06336427" w14:textId="164A4863" w:rsidR="00754011" w:rsidRPr="008458DA" w:rsidRDefault="00754011" w:rsidP="00BB7AA0">
      <w:p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Zwracam się z uprzejmą prośbą o wyznaczenie promotora</w:t>
      </w:r>
      <w:r w:rsidR="0021606B" w:rsidRPr="008458DA">
        <w:rPr>
          <w:rFonts w:ascii="PT Sans" w:hAnsi="PT Sans"/>
          <w:sz w:val="24"/>
          <w:szCs w:val="24"/>
        </w:rPr>
        <w:t>/</w:t>
      </w:r>
      <w:r w:rsidR="003E4AA3" w:rsidRPr="008458DA">
        <w:rPr>
          <w:rFonts w:ascii="PT Sans" w:hAnsi="PT Sans"/>
          <w:sz w:val="24"/>
          <w:szCs w:val="24"/>
        </w:rPr>
        <w:t xml:space="preserve"> </w:t>
      </w:r>
      <w:r w:rsidR="0021606B" w:rsidRPr="008458DA">
        <w:rPr>
          <w:rFonts w:ascii="PT Sans" w:hAnsi="PT Sans"/>
          <w:sz w:val="24"/>
          <w:szCs w:val="24"/>
        </w:rPr>
        <w:t>promotorów</w:t>
      </w:r>
      <w:r w:rsidR="00FF3134" w:rsidRPr="008458DA">
        <w:rPr>
          <w:rFonts w:ascii="PT Sans" w:hAnsi="PT Sans"/>
          <w:sz w:val="24"/>
          <w:szCs w:val="24"/>
          <w:vertAlign w:val="superscript"/>
        </w:rPr>
        <w:t>*</w:t>
      </w:r>
      <w:r w:rsidR="0021606B" w:rsidRPr="008458DA">
        <w:rPr>
          <w:rFonts w:ascii="PT Sans" w:hAnsi="PT Sans"/>
          <w:sz w:val="24"/>
          <w:szCs w:val="24"/>
        </w:rPr>
        <w:t>/ promotora pomocniczego</w:t>
      </w:r>
      <w:r w:rsidR="00FF3134" w:rsidRPr="008458DA">
        <w:rPr>
          <w:rFonts w:ascii="PT Sans" w:hAnsi="PT Sans"/>
          <w:sz w:val="24"/>
          <w:szCs w:val="24"/>
          <w:vertAlign w:val="superscript"/>
        </w:rPr>
        <w:t>*</w:t>
      </w:r>
      <w:r w:rsidRPr="008458DA">
        <w:rPr>
          <w:rFonts w:ascii="PT Sans" w:hAnsi="PT Sans"/>
          <w:sz w:val="24"/>
          <w:szCs w:val="24"/>
        </w:rPr>
        <w:t xml:space="preserve"> </w:t>
      </w:r>
      <w:r w:rsidR="00D80A6B" w:rsidRPr="008458DA">
        <w:rPr>
          <w:rFonts w:ascii="PT Sans" w:hAnsi="PT Sans"/>
          <w:sz w:val="24"/>
          <w:szCs w:val="24"/>
        </w:rPr>
        <w:t xml:space="preserve">w postępowaniu o nadanie stopnia doktora w dziedzinie </w:t>
      </w:r>
      <w:r w:rsidR="001F5CF7" w:rsidRPr="008458DA">
        <w:rPr>
          <w:rFonts w:ascii="PT Sans" w:hAnsi="PT Sans"/>
          <w:sz w:val="24"/>
          <w:szCs w:val="24"/>
        </w:rPr>
        <w:t>……………………………..</w:t>
      </w:r>
      <w:r w:rsidR="00D80A6B" w:rsidRPr="008458DA">
        <w:rPr>
          <w:rFonts w:ascii="PT Sans" w:hAnsi="PT Sans"/>
          <w:sz w:val="24"/>
          <w:szCs w:val="24"/>
        </w:rPr>
        <w:t xml:space="preserve"> w dyscyplinie</w:t>
      </w:r>
      <w:r w:rsidR="001F5CF7" w:rsidRPr="008458DA">
        <w:rPr>
          <w:rFonts w:ascii="PT Sans" w:hAnsi="PT Sans"/>
          <w:sz w:val="24"/>
          <w:szCs w:val="24"/>
        </w:rPr>
        <w:t>……………………..</w:t>
      </w:r>
      <w:r w:rsidR="00D80A6B" w:rsidRPr="008458DA">
        <w:rPr>
          <w:rFonts w:ascii="PT Sans" w:hAnsi="PT Sans"/>
          <w:b/>
          <w:bCs/>
          <w:sz w:val="24"/>
          <w:szCs w:val="24"/>
        </w:rPr>
        <w:t>.</w:t>
      </w:r>
      <w:r w:rsidR="00BB7AA0" w:rsidRPr="008458DA">
        <w:rPr>
          <w:rFonts w:ascii="PT Sans" w:hAnsi="PT Sans"/>
          <w:sz w:val="24"/>
          <w:szCs w:val="24"/>
        </w:rPr>
        <w:t xml:space="preserve"> </w:t>
      </w:r>
      <w:r w:rsidR="00D80A6B" w:rsidRPr="008458DA">
        <w:rPr>
          <w:rFonts w:ascii="PT Sans" w:hAnsi="PT Sans"/>
          <w:sz w:val="24"/>
          <w:szCs w:val="24"/>
        </w:rPr>
        <w:t>Do pełnienia funkcji promotora proponuję Panią/Pana……………….……………………………….</w:t>
      </w:r>
      <w:r w:rsidR="00C40FC8" w:rsidRPr="008458DA">
        <w:rPr>
          <w:rFonts w:ascii="PT Sans" w:hAnsi="PT Sans"/>
          <w:b/>
          <w:bCs/>
          <w:sz w:val="24"/>
          <w:szCs w:val="24"/>
        </w:rPr>
        <w:t>.</w:t>
      </w:r>
      <w:r w:rsidR="00C40FC8" w:rsidRPr="008458DA">
        <w:rPr>
          <w:rFonts w:ascii="PT Sans" w:hAnsi="PT Sans"/>
          <w:sz w:val="24"/>
          <w:szCs w:val="24"/>
        </w:rPr>
        <w:t xml:space="preserve"> </w:t>
      </w:r>
      <w:r w:rsidR="00633894" w:rsidRPr="008458DA">
        <w:rPr>
          <w:rFonts w:ascii="PT Sans" w:hAnsi="PT Sans"/>
          <w:sz w:val="24"/>
          <w:szCs w:val="24"/>
        </w:rPr>
        <w:t>Rozprawa doktorska</w:t>
      </w:r>
      <w:r w:rsidR="009D786B" w:rsidRPr="008458DA">
        <w:rPr>
          <w:rFonts w:ascii="PT Sans" w:hAnsi="PT Sans"/>
          <w:sz w:val="24"/>
          <w:szCs w:val="24"/>
        </w:rPr>
        <w:t xml:space="preserve"> oraz obrona</w:t>
      </w:r>
      <w:r w:rsidR="00633894" w:rsidRPr="008458DA">
        <w:rPr>
          <w:rFonts w:ascii="PT Sans" w:hAnsi="PT Sans"/>
          <w:sz w:val="24"/>
          <w:szCs w:val="24"/>
        </w:rPr>
        <w:t xml:space="preserve"> będzie przedstawiona w języku………</w:t>
      </w:r>
      <w:r w:rsidR="00C355E2" w:rsidRPr="008458DA">
        <w:rPr>
          <w:rFonts w:ascii="PT Sans" w:hAnsi="PT Sans"/>
          <w:sz w:val="24"/>
          <w:szCs w:val="24"/>
        </w:rPr>
        <w:t>……</w:t>
      </w:r>
      <w:r w:rsidR="00C40FC8" w:rsidRPr="008458DA">
        <w:rPr>
          <w:rFonts w:ascii="PT Sans" w:hAnsi="PT Sans"/>
          <w:sz w:val="24"/>
          <w:szCs w:val="24"/>
        </w:rPr>
        <w:t>………</w:t>
      </w:r>
      <w:r w:rsidR="00C355E2" w:rsidRPr="008458DA">
        <w:rPr>
          <w:rFonts w:ascii="PT Sans" w:hAnsi="PT Sans"/>
          <w:b/>
          <w:bCs/>
          <w:sz w:val="24"/>
          <w:szCs w:val="24"/>
        </w:rPr>
        <w:t>.</w:t>
      </w:r>
    </w:p>
    <w:p w14:paraId="397EB44A" w14:textId="2A96A487" w:rsidR="00664DFC" w:rsidRPr="008458DA" w:rsidRDefault="00664DFC" w:rsidP="001174DA">
      <w:p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Postępowanie w sprawie nadania stopnia doktora będzie prowadzone w trybie: </w:t>
      </w:r>
      <w:r w:rsidR="001174DA" w:rsidRPr="008458DA">
        <w:rPr>
          <w:rFonts w:ascii="PT Sans" w:hAnsi="PT Sans"/>
          <w:sz w:val="24"/>
          <w:szCs w:val="24"/>
        </w:rPr>
        <w:t>e</w:t>
      </w:r>
      <w:r w:rsidRPr="008458DA">
        <w:rPr>
          <w:rFonts w:ascii="PT Sans" w:hAnsi="PT Sans"/>
          <w:sz w:val="24"/>
          <w:szCs w:val="24"/>
        </w:rPr>
        <w:t xml:space="preserve">ksternistycznym </w:t>
      </w:r>
    </w:p>
    <w:p w14:paraId="7C95E782" w14:textId="77777777" w:rsidR="00556800" w:rsidRPr="008458DA" w:rsidRDefault="00914359" w:rsidP="00087337">
      <w:pPr>
        <w:jc w:val="right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 </w:t>
      </w:r>
      <w:r w:rsidR="00556800" w:rsidRPr="008458DA">
        <w:rPr>
          <w:rFonts w:ascii="PT Sans" w:hAnsi="PT Sans"/>
          <w:sz w:val="24"/>
          <w:szCs w:val="24"/>
        </w:rPr>
        <w:t>………………………………………</w:t>
      </w:r>
    </w:p>
    <w:p w14:paraId="1DDF6109" w14:textId="7DC79AB5" w:rsidR="00D5758C" w:rsidRPr="008458DA" w:rsidRDefault="00C355E2" w:rsidP="00D5758C">
      <w:pPr>
        <w:ind w:left="4956" w:firstLine="708"/>
        <w:jc w:val="center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     </w:t>
      </w:r>
      <w:r w:rsidR="00556800" w:rsidRPr="008458DA">
        <w:rPr>
          <w:rFonts w:ascii="PT Sans" w:hAnsi="PT Sans"/>
          <w:sz w:val="24"/>
          <w:szCs w:val="24"/>
        </w:rPr>
        <w:t>Podpis wnioskodawcy</w:t>
      </w:r>
    </w:p>
    <w:p w14:paraId="1D9A6506" w14:textId="77777777" w:rsidR="00556800" w:rsidRPr="008458DA" w:rsidRDefault="00556800" w:rsidP="00BB0123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Załączniki:</w:t>
      </w:r>
    </w:p>
    <w:p w14:paraId="472246FC" w14:textId="709F95C3" w:rsidR="00556800" w:rsidRPr="008458DA" w:rsidRDefault="00556800" w:rsidP="00BB0123">
      <w:pPr>
        <w:pStyle w:val="Akapitzlist"/>
        <w:numPr>
          <w:ilvl w:val="0"/>
          <w:numId w:val="1"/>
        </w:numPr>
        <w:spacing w:after="0"/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Kopia dokumentu potwierdzającego posiadanie tytułu zawodowego – dyplom ukończenia studiów II stopnia</w:t>
      </w:r>
      <w:r w:rsidR="00B963C3" w:rsidRPr="008458DA">
        <w:rPr>
          <w:rFonts w:ascii="PT Sans" w:hAnsi="PT Sans"/>
          <w:sz w:val="24"/>
          <w:szCs w:val="24"/>
        </w:rPr>
        <w:t xml:space="preserve"> lub jednolit</w:t>
      </w:r>
      <w:r w:rsidR="00E47D3A" w:rsidRPr="008458DA">
        <w:rPr>
          <w:rFonts w:ascii="PT Sans" w:hAnsi="PT Sans"/>
          <w:sz w:val="24"/>
          <w:szCs w:val="24"/>
        </w:rPr>
        <w:t>ych studiów magisterskich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090A070B" w14:textId="3541540D" w:rsidR="00974928" w:rsidRPr="008458DA" w:rsidRDefault="00556800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Szczegółowy konspekt rozprawy doktorskiej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60BCEE23" w14:textId="69E5FEDD" w:rsidR="00946C6D" w:rsidRPr="008458DA" w:rsidRDefault="00974928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sz w:val="24"/>
          <w:szCs w:val="24"/>
        </w:rPr>
      </w:pPr>
      <w:r w:rsidRPr="008458DA">
        <w:rPr>
          <w:rFonts w:ascii="PT Sans" w:hAnsi="PT Sans" w:cstheme="minorHAnsi"/>
          <w:sz w:val="24"/>
          <w:szCs w:val="24"/>
        </w:rPr>
        <w:lastRenderedPageBreak/>
        <w:t>Informacje dotyczące potrzeby skorzystania z infrastruktury UŚ</w:t>
      </w:r>
      <w:r w:rsidR="00946C6D" w:rsidRPr="008458DA">
        <w:rPr>
          <w:rFonts w:ascii="PT Sans" w:hAnsi="PT Sans"/>
          <w:sz w:val="24"/>
          <w:szCs w:val="24"/>
        </w:rPr>
        <w:t xml:space="preserve"> </w:t>
      </w:r>
      <w:r w:rsidR="00C355E2" w:rsidRPr="008458DA">
        <w:rPr>
          <w:rFonts w:ascii="PT Sans" w:hAnsi="PT Sans"/>
          <w:i/>
          <w:sz w:val="24"/>
          <w:szCs w:val="24"/>
        </w:rPr>
        <w:t>- jeśli dotyczy</w:t>
      </w:r>
      <w:r w:rsidR="00E03928" w:rsidRPr="008458DA">
        <w:rPr>
          <w:rFonts w:ascii="PT Sans" w:hAnsi="PT Sans"/>
          <w:i/>
          <w:sz w:val="24"/>
          <w:szCs w:val="24"/>
        </w:rPr>
        <w:t>,</w:t>
      </w:r>
    </w:p>
    <w:p w14:paraId="4B0896F2" w14:textId="54D52721" w:rsidR="00974928" w:rsidRPr="008458DA" w:rsidRDefault="00974928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 w:cstheme="minorHAnsi"/>
          <w:sz w:val="24"/>
          <w:szCs w:val="24"/>
        </w:rPr>
        <w:t>Informację o poufności rozprawy doktorskiej</w:t>
      </w:r>
      <w:r w:rsidR="00946C6D" w:rsidRPr="008458DA">
        <w:rPr>
          <w:rFonts w:ascii="PT Sans" w:hAnsi="PT Sans"/>
          <w:sz w:val="24"/>
          <w:szCs w:val="24"/>
        </w:rPr>
        <w:t xml:space="preserve"> </w:t>
      </w:r>
      <w:r w:rsidR="00C355E2" w:rsidRPr="008458DA">
        <w:rPr>
          <w:rFonts w:ascii="PT Sans" w:hAnsi="PT Sans"/>
          <w:i/>
          <w:sz w:val="24"/>
          <w:szCs w:val="24"/>
        </w:rPr>
        <w:t>– jeśli dotyczy</w:t>
      </w:r>
      <w:r w:rsidR="00E03928" w:rsidRPr="008458DA">
        <w:rPr>
          <w:rFonts w:ascii="PT Sans" w:hAnsi="PT Sans"/>
          <w:i/>
          <w:sz w:val="24"/>
          <w:szCs w:val="24"/>
        </w:rPr>
        <w:t>,</w:t>
      </w:r>
    </w:p>
    <w:p w14:paraId="2393A0C6" w14:textId="661125EC" w:rsidR="00556800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trike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Informacja</w:t>
      </w:r>
      <w:r w:rsidR="00556800" w:rsidRPr="008458DA">
        <w:rPr>
          <w:rFonts w:ascii="PT Sans" w:hAnsi="PT Sans"/>
          <w:sz w:val="24"/>
          <w:szCs w:val="24"/>
        </w:rPr>
        <w:t xml:space="preserve"> o przebiegu postępowania doktorskiego lub przewodu doktorskiego, jeżeli</w:t>
      </w:r>
      <w:r w:rsidRPr="008458DA">
        <w:rPr>
          <w:rFonts w:ascii="PT Sans" w:hAnsi="PT Sans"/>
          <w:sz w:val="24"/>
          <w:szCs w:val="24"/>
        </w:rPr>
        <w:t xml:space="preserve"> wobec osoby ubiegającej się toczyło się już w przeszłości takie postępowanie lub miała ona wszczęty przewód doktorski </w:t>
      </w:r>
      <w:r w:rsidR="006648FE" w:rsidRPr="008458DA">
        <w:rPr>
          <w:rFonts w:ascii="PT Sans" w:hAnsi="PT Sans"/>
          <w:sz w:val="24"/>
          <w:szCs w:val="24"/>
        </w:rPr>
        <w:t>lub informacja, że</w:t>
      </w:r>
      <w:r w:rsidR="00087337" w:rsidRPr="008458DA">
        <w:rPr>
          <w:rFonts w:ascii="PT Sans" w:hAnsi="PT Sans"/>
          <w:sz w:val="24"/>
          <w:szCs w:val="24"/>
        </w:rPr>
        <w:t xml:space="preserve"> wnioskodawca dotychczas nie ubiegał się o wszczęcie przewodu doktorskiego lub postępowania o nadanie stopnia doktora w żadnej jednostce naukowej</w:t>
      </w:r>
      <w:r w:rsidR="00CF3415" w:rsidRPr="008458DA">
        <w:rPr>
          <w:rFonts w:ascii="PT Sans" w:hAnsi="PT Sans"/>
          <w:sz w:val="24"/>
          <w:szCs w:val="24"/>
        </w:rPr>
        <w:t xml:space="preserve"> -</w:t>
      </w:r>
      <w:r w:rsidR="00087337" w:rsidRPr="008458DA">
        <w:rPr>
          <w:rFonts w:ascii="PT Sans" w:hAnsi="PT Sans"/>
          <w:sz w:val="24"/>
          <w:szCs w:val="24"/>
        </w:rPr>
        <w:t xml:space="preserve"> </w:t>
      </w:r>
      <w:r w:rsidR="00087337" w:rsidRPr="008458DA">
        <w:rPr>
          <w:rFonts w:ascii="PT Sans" w:hAnsi="PT Sans"/>
          <w:i/>
          <w:sz w:val="24"/>
          <w:szCs w:val="24"/>
        </w:rPr>
        <w:t>wg wzoru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22D3AFBD" w14:textId="77777777" w:rsidR="009659FB" w:rsidRPr="008458DA" w:rsidRDefault="009659FB" w:rsidP="009659F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PT Sans" w:hAnsi="PT Sans" w:cs="PT Sans"/>
          <w:sz w:val="23"/>
          <w:szCs w:val="23"/>
        </w:rPr>
      </w:pPr>
      <w:r w:rsidRPr="008458DA">
        <w:rPr>
          <w:rFonts w:ascii="PT Sans" w:hAnsi="PT Sans" w:cs="PT Sans"/>
          <w:sz w:val="23"/>
          <w:szCs w:val="23"/>
        </w:rPr>
        <w:t xml:space="preserve">kopię dokumentu potwierdzającego status beneficjenta programu „Diamentowy Grant” lub „Perły Nauki”, jeśli była uczestnikiem tego programu; </w:t>
      </w:r>
    </w:p>
    <w:p w14:paraId="15240B16" w14:textId="0E22540C" w:rsidR="00EE0CD2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Pisemn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zgod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kandydata na promotora (lub promotorów, w tym promotora pomocniczego)</w:t>
      </w:r>
      <w:r w:rsidR="008F4235" w:rsidRPr="008458DA">
        <w:rPr>
          <w:rFonts w:ascii="PT Sans" w:hAnsi="PT Sans"/>
          <w:sz w:val="24"/>
          <w:szCs w:val="24"/>
        </w:rPr>
        <w:t xml:space="preserve"> </w:t>
      </w:r>
      <w:r w:rsidR="00B448B2" w:rsidRPr="008458DA">
        <w:rPr>
          <w:rFonts w:ascii="PT Sans" w:hAnsi="PT Sans"/>
          <w:sz w:val="24"/>
          <w:szCs w:val="24"/>
        </w:rPr>
        <w:t>wraz z oświadczeniem</w:t>
      </w:r>
      <w:r w:rsidR="00437427" w:rsidRPr="008458DA">
        <w:rPr>
          <w:rFonts w:ascii="PT Sans" w:hAnsi="PT Sans"/>
          <w:sz w:val="24"/>
          <w:szCs w:val="24"/>
        </w:rPr>
        <w:t xml:space="preserve"> o spełnieniu wymogów ustawowych</w:t>
      </w:r>
      <w:r w:rsidR="00CF3415" w:rsidRPr="008458DA">
        <w:rPr>
          <w:rFonts w:ascii="PT Sans" w:hAnsi="PT Sans"/>
          <w:sz w:val="24"/>
          <w:szCs w:val="24"/>
        </w:rPr>
        <w:t xml:space="preserve"> -</w:t>
      </w:r>
      <w:r w:rsidR="00087337" w:rsidRPr="008458DA">
        <w:rPr>
          <w:rFonts w:ascii="PT Sans" w:hAnsi="PT Sans"/>
          <w:sz w:val="24"/>
          <w:szCs w:val="24"/>
        </w:rPr>
        <w:t xml:space="preserve"> </w:t>
      </w:r>
      <w:r w:rsidR="00087337" w:rsidRPr="008458DA">
        <w:rPr>
          <w:rFonts w:ascii="PT Sans" w:hAnsi="PT Sans"/>
          <w:i/>
          <w:sz w:val="24"/>
          <w:szCs w:val="24"/>
        </w:rPr>
        <w:t>wg wzoru</w:t>
      </w:r>
      <w:r w:rsidR="00CF3415" w:rsidRPr="008458DA">
        <w:rPr>
          <w:rFonts w:ascii="PT Sans" w:hAnsi="PT Sans"/>
          <w:sz w:val="24"/>
          <w:szCs w:val="24"/>
        </w:rPr>
        <w:t xml:space="preserve"> (wyznaczenie promotora pomocniczego wymaga uzasadnienia)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22CA0BF5" w14:textId="55FEF9DE" w:rsidR="00412053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Informacj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o wspólnym postępowaniu doktorskim, jeżeli takie postępowanie ma być prowadzone – </w:t>
      </w:r>
      <w:r w:rsidR="00E03928" w:rsidRPr="008458DA">
        <w:rPr>
          <w:rFonts w:ascii="PT Sans" w:hAnsi="PT Sans"/>
          <w:i/>
          <w:sz w:val="24"/>
          <w:szCs w:val="24"/>
        </w:rPr>
        <w:t>jeśli dotyczy,</w:t>
      </w:r>
    </w:p>
    <w:p w14:paraId="3C397BFD" w14:textId="4FDE9B5C" w:rsidR="00157E48" w:rsidRPr="008458DA" w:rsidRDefault="7A132B33" w:rsidP="400385F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iCs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Wniosek</w:t>
      </w:r>
      <w:r w:rsidR="00D5758C" w:rsidRPr="008458DA">
        <w:rPr>
          <w:rFonts w:ascii="PT Sans" w:hAnsi="PT Sans"/>
          <w:sz w:val="24"/>
          <w:szCs w:val="24"/>
        </w:rPr>
        <w:t xml:space="preserve"> o </w:t>
      </w:r>
      <w:r w:rsidR="00824BD7" w:rsidRPr="008458DA">
        <w:rPr>
          <w:rFonts w:ascii="PT Sans" w:hAnsi="PT Sans"/>
          <w:sz w:val="24"/>
          <w:szCs w:val="24"/>
        </w:rPr>
        <w:t>przeprowadzenie wery</w:t>
      </w:r>
      <w:r w:rsidR="001F75FB" w:rsidRPr="008458DA">
        <w:rPr>
          <w:rFonts w:ascii="PT Sans" w:hAnsi="PT Sans"/>
          <w:sz w:val="24"/>
          <w:szCs w:val="24"/>
        </w:rPr>
        <w:t xml:space="preserve">fikacji </w:t>
      </w:r>
      <w:r w:rsidR="00DC12EA" w:rsidRPr="008458DA">
        <w:rPr>
          <w:rFonts w:ascii="PT Sans" w:hAnsi="PT Sans"/>
          <w:sz w:val="24"/>
          <w:szCs w:val="24"/>
        </w:rPr>
        <w:t xml:space="preserve">efektów uczenia się </w:t>
      </w:r>
      <w:r w:rsidR="002D064F" w:rsidRPr="008458DA">
        <w:rPr>
          <w:rFonts w:ascii="PT Sans" w:hAnsi="PT Sans"/>
          <w:sz w:val="24"/>
          <w:szCs w:val="24"/>
        </w:rPr>
        <w:t xml:space="preserve">dla kwalifikacji na poziomie </w:t>
      </w:r>
      <w:r w:rsidR="001F75FB" w:rsidRPr="008458DA">
        <w:rPr>
          <w:rFonts w:ascii="PT Sans" w:hAnsi="PT Sans"/>
          <w:sz w:val="24"/>
          <w:szCs w:val="24"/>
        </w:rPr>
        <w:t xml:space="preserve">8PRK </w:t>
      </w:r>
      <w:r w:rsidR="00102324" w:rsidRPr="008458DA">
        <w:rPr>
          <w:rFonts w:ascii="PT Sans" w:hAnsi="PT Sans"/>
          <w:sz w:val="24"/>
          <w:szCs w:val="24"/>
        </w:rPr>
        <w:t xml:space="preserve">lub Zaświadczenie uprawnionego podmiotu potwierdzające </w:t>
      </w:r>
      <w:r w:rsidR="41CFBC45" w:rsidRPr="008458DA">
        <w:rPr>
          <w:rFonts w:ascii="PT Sans" w:hAnsi="PT Sans"/>
          <w:sz w:val="24"/>
          <w:szCs w:val="24"/>
        </w:rPr>
        <w:t>posiadanie</w:t>
      </w:r>
      <w:r w:rsidR="00102324" w:rsidRPr="008458DA">
        <w:rPr>
          <w:rFonts w:ascii="PT Sans" w:hAnsi="PT Sans"/>
          <w:sz w:val="24"/>
          <w:szCs w:val="24"/>
        </w:rPr>
        <w:t xml:space="preserve"> efektów uczenia się dla kwalifikacji na poziomie 8PRK </w:t>
      </w:r>
      <w:r w:rsidR="001B0570" w:rsidRPr="008458DA">
        <w:rPr>
          <w:rFonts w:ascii="PT Sans" w:hAnsi="PT Sans"/>
          <w:sz w:val="24"/>
          <w:szCs w:val="24"/>
        </w:rPr>
        <w:t xml:space="preserve">– </w:t>
      </w:r>
      <w:r w:rsidR="001B0570" w:rsidRPr="008458DA">
        <w:rPr>
          <w:rFonts w:ascii="PT Sans" w:hAnsi="PT Sans"/>
          <w:i/>
          <w:iCs/>
          <w:sz w:val="24"/>
          <w:szCs w:val="24"/>
        </w:rPr>
        <w:t>jeśli dotyczy,</w:t>
      </w:r>
    </w:p>
    <w:p w14:paraId="0456656A" w14:textId="77A65E93" w:rsidR="00EE603F" w:rsidRPr="008458DA" w:rsidRDefault="58297C57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Wniosek</w:t>
      </w:r>
      <w:r w:rsidR="00157E48" w:rsidRPr="008458DA">
        <w:rPr>
          <w:rFonts w:ascii="PT Sans" w:hAnsi="PT Sans"/>
          <w:sz w:val="24"/>
          <w:szCs w:val="24"/>
        </w:rPr>
        <w:t xml:space="preserve"> o przeprowadzenie</w:t>
      </w:r>
      <w:r w:rsidR="00DC12EA" w:rsidRPr="008458DA">
        <w:rPr>
          <w:rFonts w:ascii="PT Sans" w:hAnsi="PT Sans"/>
          <w:sz w:val="24"/>
          <w:szCs w:val="24"/>
        </w:rPr>
        <w:t xml:space="preserve"> egzaminu</w:t>
      </w:r>
      <w:r w:rsidR="00157E48" w:rsidRPr="008458DA">
        <w:rPr>
          <w:rFonts w:ascii="PT Sans" w:hAnsi="PT Sans"/>
          <w:sz w:val="24"/>
          <w:szCs w:val="24"/>
        </w:rPr>
        <w:t xml:space="preserve"> potwierdz</w:t>
      </w:r>
      <w:r w:rsidR="00DC12EA" w:rsidRPr="008458DA">
        <w:rPr>
          <w:rFonts w:ascii="PT Sans" w:hAnsi="PT Sans"/>
          <w:sz w:val="24"/>
          <w:szCs w:val="24"/>
        </w:rPr>
        <w:t xml:space="preserve">ającego </w:t>
      </w:r>
      <w:r w:rsidR="00636028" w:rsidRPr="008458DA">
        <w:rPr>
          <w:rFonts w:ascii="PT Sans" w:hAnsi="PT Sans"/>
          <w:sz w:val="24"/>
          <w:szCs w:val="24"/>
        </w:rPr>
        <w:t>znajomoś</w:t>
      </w:r>
      <w:r w:rsidR="00157E48" w:rsidRPr="008458DA">
        <w:rPr>
          <w:rFonts w:ascii="PT Sans" w:hAnsi="PT Sans"/>
          <w:sz w:val="24"/>
          <w:szCs w:val="24"/>
        </w:rPr>
        <w:t>ci</w:t>
      </w:r>
      <w:r w:rsidR="00636028" w:rsidRPr="008458DA">
        <w:rPr>
          <w:rFonts w:ascii="PT Sans" w:hAnsi="PT Sans"/>
          <w:sz w:val="24"/>
          <w:szCs w:val="24"/>
        </w:rPr>
        <w:t xml:space="preserve"> nowożytnego języka obcego</w:t>
      </w:r>
      <w:r w:rsidR="00DC12EA" w:rsidRPr="008458DA">
        <w:rPr>
          <w:rFonts w:ascii="PT Sans" w:hAnsi="PT Sans"/>
          <w:sz w:val="24"/>
          <w:szCs w:val="24"/>
        </w:rPr>
        <w:t xml:space="preserve"> na poziomie </w:t>
      </w:r>
      <w:r w:rsidR="65AE9872" w:rsidRPr="008458DA">
        <w:rPr>
          <w:rFonts w:ascii="PT Sans" w:hAnsi="PT Sans"/>
          <w:sz w:val="24"/>
          <w:szCs w:val="24"/>
        </w:rPr>
        <w:t xml:space="preserve">biegłości językowej </w:t>
      </w:r>
      <w:r w:rsidR="00DC12EA" w:rsidRPr="008458DA">
        <w:rPr>
          <w:rFonts w:ascii="PT Sans" w:hAnsi="PT Sans"/>
          <w:sz w:val="24"/>
          <w:szCs w:val="24"/>
        </w:rPr>
        <w:t>co najmniej B2</w:t>
      </w:r>
      <w:r w:rsidR="00E03928" w:rsidRPr="008458DA">
        <w:rPr>
          <w:rFonts w:ascii="PT Sans" w:hAnsi="PT Sans"/>
          <w:sz w:val="24"/>
          <w:szCs w:val="24"/>
        </w:rPr>
        <w:t xml:space="preserve"> </w:t>
      </w:r>
      <w:r w:rsidR="581DCAE7" w:rsidRPr="008458DA">
        <w:rPr>
          <w:rFonts w:ascii="PT Sans" w:hAnsi="PT Sans"/>
          <w:sz w:val="24"/>
          <w:szCs w:val="24"/>
        </w:rPr>
        <w:t xml:space="preserve">lub </w:t>
      </w:r>
      <w:r w:rsidR="441889D4" w:rsidRPr="008458DA">
        <w:rPr>
          <w:rFonts w:ascii="PT Sans" w:hAnsi="PT Sans"/>
          <w:sz w:val="24"/>
          <w:szCs w:val="24"/>
        </w:rPr>
        <w:t>przedstawienie</w:t>
      </w:r>
      <w:r w:rsidR="2A35E1E6" w:rsidRPr="008458DA">
        <w:rPr>
          <w:rFonts w:ascii="PT Sans" w:hAnsi="PT Sans"/>
          <w:sz w:val="24"/>
          <w:szCs w:val="24"/>
        </w:rPr>
        <w:t xml:space="preserve"> certyfikatu lub dyplomu ukończenia studiów</w:t>
      </w:r>
      <w:r w:rsidR="441889D4" w:rsidRPr="008458DA">
        <w:rPr>
          <w:rFonts w:ascii="PT Sans" w:hAnsi="PT Sans"/>
          <w:sz w:val="24"/>
          <w:szCs w:val="24"/>
        </w:rPr>
        <w:t xml:space="preserve"> potwierdzających znajomość nowożytnego języka obcego na </w:t>
      </w:r>
      <w:r w:rsidR="34BAE865" w:rsidRPr="008458DA">
        <w:rPr>
          <w:rFonts w:ascii="PT Sans" w:hAnsi="PT Sans"/>
          <w:sz w:val="24"/>
          <w:szCs w:val="24"/>
        </w:rPr>
        <w:t xml:space="preserve">tym </w:t>
      </w:r>
      <w:r w:rsidR="441889D4" w:rsidRPr="008458DA">
        <w:rPr>
          <w:rFonts w:ascii="PT Sans" w:hAnsi="PT Sans"/>
          <w:sz w:val="24"/>
          <w:szCs w:val="24"/>
        </w:rPr>
        <w:t>poziomie</w:t>
      </w:r>
      <w:r w:rsidR="409A5A29" w:rsidRPr="008458DA">
        <w:rPr>
          <w:rFonts w:ascii="PT Sans" w:hAnsi="PT Sans"/>
          <w:sz w:val="24"/>
          <w:szCs w:val="24"/>
        </w:rPr>
        <w:t>, o których mowa w</w:t>
      </w:r>
      <w:r w:rsidR="1936F408" w:rsidRPr="008458DA">
        <w:rPr>
          <w:rFonts w:ascii="PT Sans" w:eastAsia="PT Sans" w:hAnsi="PT Sans" w:cs="PT Sans"/>
          <w:sz w:val="24"/>
          <w:szCs w:val="24"/>
        </w:rPr>
        <w:t xml:space="preserve"> § 7</w:t>
      </w:r>
      <w:r w:rsidR="5DBE3D7B" w:rsidRPr="008458DA">
        <w:rPr>
          <w:rFonts w:ascii="PT Sans" w:eastAsia="PT Sans" w:hAnsi="PT Sans" w:cs="PT Sans"/>
          <w:sz w:val="24"/>
          <w:szCs w:val="24"/>
        </w:rPr>
        <w:t xml:space="preserve"> Załącznika do uchwały nr</w:t>
      </w:r>
      <w:r w:rsidR="001B0570" w:rsidRPr="008458DA">
        <w:rPr>
          <w:rFonts w:ascii="PT Sans" w:eastAsia="PT Sans" w:hAnsi="PT Sans" w:cs="PT Sans"/>
          <w:sz w:val="24"/>
          <w:szCs w:val="24"/>
        </w:rPr>
        <w:t xml:space="preserve"> 488</w:t>
      </w:r>
      <w:r w:rsidR="5DBE3D7B" w:rsidRPr="008458DA">
        <w:rPr>
          <w:rFonts w:ascii="PT Sans" w:eastAsia="PT Sans" w:hAnsi="PT Sans" w:cs="PT Sans"/>
          <w:sz w:val="24"/>
          <w:szCs w:val="24"/>
        </w:rPr>
        <w:t xml:space="preserve"> Senatu UŚ z dnia</w:t>
      </w:r>
      <w:r w:rsidR="001B0570" w:rsidRPr="008458DA">
        <w:rPr>
          <w:rFonts w:ascii="PT Sans" w:eastAsia="PT Sans" w:hAnsi="PT Sans" w:cs="PT Sans"/>
          <w:sz w:val="24"/>
          <w:szCs w:val="24"/>
        </w:rPr>
        <w:t xml:space="preserve"> 23 stycznia 2024 roku. </w:t>
      </w:r>
      <w:r w:rsidR="001B0570" w:rsidRPr="008458DA">
        <w:rPr>
          <w:rFonts w:ascii="PT Sans" w:hAnsi="PT Sans"/>
          <w:sz w:val="24"/>
          <w:szCs w:val="24"/>
        </w:rPr>
        <w:t xml:space="preserve">– </w:t>
      </w:r>
      <w:r w:rsidR="001B0570" w:rsidRPr="008458DA">
        <w:rPr>
          <w:rFonts w:ascii="PT Sans" w:hAnsi="PT Sans"/>
          <w:i/>
          <w:iCs/>
          <w:sz w:val="24"/>
          <w:szCs w:val="24"/>
        </w:rPr>
        <w:t>jeśli dotyczy,</w:t>
      </w:r>
    </w:p>
    <w:p w14:paraId="017D5872" w14:textId="77E8A9D7" w:rsidR="004B1D76" w:rsidRPr="008458DA" w:rsidRDefault="002D064F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Pisemne określenie źródła finansowania kosztów postępowania wraz z zobowiązaniem własnym lub innego podmiotu do poniesienia tych kosztów</w:t>
      </w:r>
      <w:r w:rsidR="004B1D76" w:rsidRPr="008458DA">
        <w:rPr>
          <w:rFonts w:ascii="PT Sans" w:hAnsi="PT Sans"/>
          <w:sz w:val="24"/>
          <w:szCs w:val="24"/>
        </w:rPr>
        <w:t>.</w:t>
      </w:r>
    </w:p>
    <w:p w14:paraId="1A1BE196" w14:textId="165DD24C" w:rsidR="000808DD" w:rsidRPr="008458DA" w:rsidRDefault="000808DD" w:rsidP="00A353B4">
      <w:pPr>
        <w:pStyle w:val="Akapitzlist"/>
        <w:spacing w:line="256" w:lineRule="auto"/>
        <w:jc w:val="both"/>
        <w:rPr>
          <w:rFonts w:ascii="PT Sans" w:hAnsi="PT Sans"/>
          <w:sz w:val="24"/>
          <w:szCs w:val="24"/>
        </w:rPr>
      </w:pPr>
    </w:p>
    <w:p w14:paraId="40B6C516" w14:textId="77777777" w:rsidR="0073521D" w:rsidRPr="008458DA" w:rsidRDefault="0073521D" w:rsidP="0073521D">
      <w:pPr>
        <w:rPr>
          <w:rFonts w:ascii="PT Sans" w:hAnsi="PT Sans"/>
          <w:sz w:val="24"/>
          <w:szCs w:val="24"/>
        </w:rPr>
      </w:pPr>
    </w:p>
    <w:p w14:paraId="3EB3B542" w14:textId="74F80508" w:rsidR="00EE603F" w:rsidRPr="008458DA" w:rsidRDefault="00FF3134" w:rsidP="0073521D">
      <w:pPr>
        <w:rPr>
          <w:rFonts w:ascii="PT Sans" w:hAnsi="PT Sans"/>
          <w:i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*</w:t>
      </w:r>
      <w:r w:rsidRPr="008458DA">
        <w:rPr>
          <w:rFonts w:ascii="PT Sans" w:hAnsi="PT Sans"/>
          <w:i/>
          <w:sz w:val="20"/>
          <w:szCs w:val="20"/>
        </w:rPr>
        <w:t xml:space="preserve"> </w:t>
      </w:r>
      <w:r w:rsidR="00C27F8D" w:rsidRPr="008458DA">
        <w:rPr>
          <w:rFonts w:ascii="PT Sans" w:hAnsi="PT Sans"/>
          <w:i/>
          <w:sz w:val="20"/>
          <w:szCs w:val="20"/>
        </w:rPr>
        <w:t>usunąć,</w:t>
      </w:r>
      <w:r w:rsidRPr="008458DA">
        <w:rPr>
          <w:rFonts w:ascii="PT Sans" w:hAnsi="PT Sans"/>
          <w:i/>
          <w:sz w:val="20"/>
          <w:szCs w:val="20"/>
        </w:rPr>
        <w:t xml:space="preserve"> jeśli nie ma zastosowania</w:t>
      </w:r>
    </w:p>
    <w:p w14:paraId="3AC7BAA8" w14:textId="77777777" w:rsidR="009D786B" w:rsidRPr="008458DA" w:rsidRDefault="009D786B" w:rsidP="0073521D">
      <w:pPr>
        <w:rPr>
          <w:rFonts w:ascii="PT Sans" w:hAnsi="PT Sans"/>
          <w:i/>
          <w:sz w:val="20"/>
          <w:szCs w:val="20"/>
        </w:rPr>
      </w:pPr>
    </w:p>
    <w:sectPr w:rsidR="009D786B" w:rsidRPr="008458DA" w:rsidSect="00932C8C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9887F43" w16cex:dateUtc="2023-09-25T11:21:59.348Z"/>
  <w16cex:commentExtensible w16cex:durableId="5994A9F8" w16cex:dateUtc="2023-11-29T11:46:43.718Z"/>
  <w16cex:commentExtensible w16cex:durableId="3A4F97C7" w16cex:dateUtc="2023-11-29T11:46:59.192Z"/>
  <w16cex:commentExtensible w16cex:durableId="4284D6D5" w16cex:dateUtc="2023-11-29T12:30:41.334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Ubuntu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64BCF"/>
    <w:multiLevelType w:val="hybridMultilevel"/>
    <w:tmpl w:val="BBFC51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43A03"/>
    <w:multiLevelType w:val="hybridMultilevel"/>
    <w:tmpl w:val="23A61808"/>
    <w:lvl w:ilvl="0" w:tplc="664E4892">
      <w:start w:val="1"/>
      <w:numFmt w:val="decimal"/>
      <w:lvlText w:val="%1."/>
      <w:lvlJc w:val="left"/>
      <w:pPr>
        <w:ind w:left="720" w:hanging="360"/>
      </w:pPr>
      <w:rPr>
        <w:b w:val="0"/>
        <w:sz w:val="15"/>
        <w:szCs w:val="15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17821"/>
    <w:multiLevelType w:val="hybridMultilevel"/>
    <w:tmpl w:val="4050B502"/>
    <w:lvl w:ilvl="0" w:tplc="597C80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B5D75"/>
    <w:multiLevelType w:val="hybridMultilevel"/>
    <w:tmpl w:val="3ED2688C"/>
    <w:lvl w:ilvl="0" w:tplc="2F2AA95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C3E4198">
      <w:start w:val="3"/>
      <w:numFmt w:val="decimal"/>
      <w:lvlText w:val="%2)"/>
      <w:lvlJc w:val="left"/>
      <w:pPr>
        <w:ind w:left="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13AF52E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1AB93A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4E9BF0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156AD20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6E4134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1659C0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6862F0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UJLS0NDQ1NDA0NDEyUdpeDU4uLM/DyQAsNaAEvjGy4sAAAA"/>
  </w:docVars>
  <w:rsids>
    <w:rsidRoot w:val="00754011"/>
    <w:rsid w:val="000808DD"/>
    <w:rsid w:val="00087337"/>
    <w:rsid w:val="000F7739"/>
    <w:rsid w:val="00102324"/>
    <w:rsid w:val="00114551"/>
    <w:rsid w:val="001174DA"/>
    <w:rsid w:val="00157E48"/>
    <w:rsid w:val="001B0570"/>
    <w:rsid w:val="001E2D8B"/>
    <w:rsid w:val="001F5CF7"/>
    <w:rsid w:val="001F75FB"/>
    <w:rsid w:val="0021606B"/>
    <w:rsid w:val="0022591E"/>
    <w:rsid w:val="002D064F"/>
    <w:rsid w:val="002D642A"/>
    <w:rsid w:val="0032584C"/>
    <w:rsid w:val="003C0EAB"/>
    <w:rsid w:val="003C402A"/>
    <w:rsid w:val="003D46C5"/>
    <w:rsid w:val="003E4AA3"/>
    <w:rsid w:val="003E6FE8"/>
    <w:rsid w:val="00412053"/>
    <w:rsid w:val="00437427"/>
    <w:rsid w:val="00441FDB"/>
    <w:rsid w:val="00470232"/>
    <w:rsid w:val="004B1D76"/>
    <w:rsid w:val="00537E46"/>
    <w:rsid w:val="00556800"/>
    <w:rsid w:val="005802CC"/>
    <w:rsid w:val="005D532D"/>
    <w:rsid w:val="005D5E98"/>
    <w:rsid w:val="00604B15"/>
    <w:rsid w:val="00633894"/>
    <w:rsid w:val="00636028"/>
    <w:rsid w:val="006648FE"/>
    <w:rsid w:val="00664DFC"/>
    <w:rsid w:val="00673FFE"/>
    <w:rsid w:val="0073521D"/>
    <w:rsid w:val="00754011"/>
    <w:rsid w:val="007935CC"/>
    <w:rsid w:val="007A566E"/>
    <w:rsid w:val="0080498F"/>
    <w:rsid w:val="00816C6E"/>
    <w:rsid w:val="00820C91"/>
    <w:rsid w:val="00824BD7"/>
    <w:rsid w:val="008458DA"/>
    <w:rsid w:val="00852706"/>
    <w:rsid w:val="00867D5B"/>
    <w:rsid w:val="008D111F"/>
    <w:rsid w:val="008F4235"/>
    <w:rsid w:val="00914359"/>
    <w:rsid w:val="00932C8C"/>
    <w:rsid w:val="00946C6D"/>
    <w:rsid w:val="00964E09"/>
    <w:rsid w:val="009659FB"/>
    <w:rsid w:val="00974928"/>
    <w:rsid w:val="009D5550"/>
    <w:rsid w:val="009D786B"/>
    <w:rsid w:val="009F30FA"/>
    <w:rsid w:val="00A353B4"/>
    <w:rsid w:val="00AB164E"/>
    <w:rsid w:val="00AE640C"/>
    <w:rsid w:val="00B448B2"/>
    <w:rsid w:val="00B50927"/>
    <w:rsid w:val="00B963C3"/>
    <w:rsid w:val="00BB0123"/>
    <w:rsid w:val="00BB7AA0"/>
    <w:rsid w:val="00C06553"/>
    <w:rsid w:val="00C27F8D"/>
    <w:rsid w:val="00C355E2"/>
    <w:rsid w:val="00C40FC8"/>
    <w:rsid w:val="00C90045"/>
    <w:rsid w:val="00CB45DC"/>
    <w:rsid w:val="00CF3415"/>
    <w:rsid w:val="00D464A8"/>
    <w:rsid w:val="00D5758C"/>
    <w:rsid w:val="00D80A6B"/>
    <w:rsid w:val="00D936C9"/>
    <w:rsid w:val="00DB7F6F"/>
    <w:rsid w:val="00DC12EA"/>
    <w:rsid w:val="00DD2EDB"/>
    <w:rsid w:val="00E03928"/>
    <w:rsid w:val="00E32829"/>
    <w:rsid w:val="00E47D3A"/>
    <w:rsid w:val="00E73411"/>
    <w:rsid w:val="00EE0CD2"/>
    <w:rsid w:val="00EE603F"/>
    <w:rsid w:val="00F0011F"/>
    <w:rsid w:val="00F15EBF"/>
    <w:rsid w:val="00FE05D3"/>
    <w:rsid w:val="00FF3134"/>
    <w:rsid w:val="1123F5E9"/>
    <w:rsid w:val="1936F408"/>
    <w:rsid w:val="19C75F04"/>
    <w:rsid w:val="1EE008DF"/>
    <w:rsid w:val="227CB285"/>
    <w:rsid w:val="24D56507"/>
    <w:rsid w:val="2A35E1E6"/>
    <w:rsid w:val="30239109"/>
    <w:rsid w:val="34BAE865"/>
    <w:rsid w:val="36AACAFF"/>
    <w:rsid w:val="3930EC2E"/>
    <w:rsid w:val="3E39E68F"/>
    <w:rsid w:val="400385FF"/>
    <w:rsid w:val="40515E54"/>
    <w:rsid w:val="409A5A29"/>
    <w:rsid w:val="41CFBC45"/>
    <w:rsid w:val="441889D4"/>
    <w:rsid w:val="581DCAE7"/>
    <w:rsid w:val="58297C57"/>
    <w:rsid w:val="59A8E947"/>
    <w:rsid w:val="5DBE3D7B"/>
    <w:rsid w:val="5E5FBF79"/>
    <w:rsid w:val="65AE9872"/>
    <w:rsid w:val="768C5542"/>
    <w:rsid w:val="7883E2AF"/>
    <w:rsid w:val="7A132B33"/>
    <w:rsid w:val="7B5FC665"/>
    <w:rsid w:val="7F2FB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8688C"/>
  <w15:docId w15:val="{05E6050B-E92C-4BE1-8C8A-D707D4CF4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58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54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56800"/>
    <w:pPr>
      <w:ind w:left="720"/>
      <w:contextualSpacing/>
    </w:pPr>
  </w:style>
  <w:style w:type="paragraph" w:customStyle="1" w:styleId="Default">
    <w:name w:val="Default"/>
    <w:rsid w:val="003E6FE8"/>
    <w:pPr>
      <w:autoSpaceDE w:val="0"/>
      <w:autoSpaceDN w:val="0"/>
      <w:adjustRightInd w:val="0"/>
      <w:spacing w:after="0" w:line="240" w:lineRule="auto"/>
    </w:pPr>
    <w:rPr>
      <w:rFonts w:ascii="Ubuntu" w:hAnsi="Ubuntu" w:cs="Ubuntu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0F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0FC8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3258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325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5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Relationship Id="R80d2972b055c40be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201E8-6187-4076-AE8D-16FB137856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B48B3-EA84-4531-A8ED-04745AF446CE}">
  <ds:schemaRefs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f185d732-412f-4b80-a0d7-2d3233517d6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DB7832B-84B9-4F5A-AFF9-3E23513D6C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AD7863-94B0-4E0A-BA36-A3F9BC1FE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S</dc:creator>
  <cp:keywords/>
  <dc:description/>
  <cp:lastModifiedBy>Ewa Gęborys</cp:lastModifiedBy>
  <cp:revision>4</cp:revision>
  <dcterms:created xsi:type="dcterms:W3CDTF">2024-02-16T13:25:00Z</dcterms:created>
  <dcterms:modified xsi:type="dcterms:W3CDTF">2024-02-1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